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bookmarkStart w:id="21" w:name="X32b0a25ad5698bbb8f247220c1d4ff5b471c701"/>
    <w:p>
      <w:pPr>
        <w:pStyle w:val="Heading1"/>
      </w:pPr>
      <w:r>
        <w:t xml:space="preserve">Internship Application Letter for Customs Officer Position</w:t>
      </w:r>
    </w:p>
    <w:p>
      <w:pPr>
        <w:pStyle w:val="FirstParagraph"/>
      </w:pPr>
      <w:r>
        <w:t xml:space="preserve">[Your Name]</w:t>
      </w:r>
      <w:r>
        <w:br/>
      </w:r>
      <w:r>
        <w:t xml:space="preserve">Street Address</w:t>
      </w:r>
      <w:r>
        <w:br/>
      </w:r>
      <w:r>
        <w:t xml:space="preserve">Mexico City, Mexico</w:t>
      </w:r>
      <w:r>
        <w:br/>
      </w:r>
      <w:r>
        <w:t xml:space="preserve">Email Address | Phone Number</w:t>
      </w:r>
      <w:r>
        <w:br/>
      </w:r>
      <w:r>
        <w:t xml:space="preserve">Date</w:t>
      </w:r>
    </w:p>
    <w:p>
      <w:pPr>
        <w:pStyle w:val="BodyText"/>
      </w:pPr>
      <w:r>
        <w:t xml:space="preserve">Hiring Committee</w:t>
      </w:r>
      <w:r>
        <w:br/>
      </w:r>
      <w:r>
        <w:t xml:space="preserve">General Directorate of Customs and Tax Administration (DIAN)</w:t>
      </w:r>
      <w:r>
        <w:br/>
      </w:r>
      <w:r>
        <w:t xml:space="preserve">Avenida Paseo de la Reforma No. 671, Col. Juárez</w:t>
      </w:r>
      <w:r>
        <w:br/>
      </w:r>
      <w:r>
        <w:t xml:space="preserve">Mexico Mexico City, C.P. 06600</w:t>
      </w:r>
      <w:r>
        <w:br/>
      </w:r>
      <w:r>
        <w:t xml:space="preserve">Mexico</w:t>
      </w:r>
    </w:p>
    <w:bookmarkStart w:id="20" w:name="X66bfcacef8ca03d002a9c6c1f5926a601632141"/>
    <w:p>
      <w:pPr>
        <w:pStyle w:val="Heading2"/>
      </w:pPr>
      <w:r>
        <w:t xml:space="preserve">Subject: Internship Application for Customs Officer Position in Mexico Mexico City</w:t>
      </w:r>
    </w:p>
    <w:p>
      <w:pPr>
        <w:pStyle w:val="FirstParagraph"/>
      </w:pPr>
      <w:r>
        <w:t xml:space="preserve">Dear Hiring Committee,</w:t>
      </w:r>
    </w:p>
    <w:p>
      <w:pPr>
        <w:pStyle w:val="BodyText"/>
      </w:pPr>
      <w:r>
        <w:t xml:space="preserve">I am writing this comprehensive Internship Application Letter to express my profound enthusiasm for the opportunity to serve as a Customs Officer intern within the General Directorate of Customs and Tax Administration (DIAN) in Mexico Mexico City. As a dedicated student pursuing a Bachelor of International Trade and Logistics at Universidad Nacional Autónoma de México (UNAM), I have meticulously prepared myself to contribute meaningfully to Mexico's critical customs operations, particularly in the bustling economic hub of Mexico City where international trade flows represent over 25% of the nation's GDP. This Internship Application Letter embodies my unwavering commitment to advancing Mexico's customs efficiency and security standards through dedicated service.</w:t>
      </w:r>
    </w:p>
    <w:p>
      <w:pPr>
        <w:pStyle w:val="BodyText"/>
      </w:pPr>
      <w:r>
        <w:t xml:space="preserve">My academic journey has been intentionally structured around border management, supply chain security, and international trade regulations – all directly relevant to the Customs Officer role in Mexico Mexico City. Courses such as "Customs Procedures and Compliance," "Trade Facilitation Strategies," and "Risk Assessment in International Logistics" have equipped me with theoretical frameworks that align precisely with DIAN's operational requirements. During my research project on optimizing cargo clearance processes at the Port of Veracruz, I analyzed how procedural inefficiencies cost Mexico approximately $800 million annually in delayed shipments. This experience solidified my understanding that effective Customs Officers must balance strict regulatory enforcement with trade facilitation – a duality that defines modern customs operations in Mexico City's complex commercial ecosystem.</w:t>
      </w:r>
    </w:p>
    <w:p>
      <w:pPr>
        <w:pStyle w:val="BodyText"/>
      </w:pPr>
      <w:r>
        <w:t xml:space="preserve">What distinguishes my qualifications is my contextual understanding of Mexico City as the nation's primary customs gateway. As the largest metropolitan area in North America handling over 40% of Mexico's import value, Mexico Mexico City faces unique challenges including counterfeit goods proliferation (particularly pharmaceuticals and electronics), evolving e-commerce shipment volumes, and stringent compliance requirements for global supply chains. I have studied DIAN's recent implementation of the "Sistema de Gestión de Riesgos Aduaneros" (Customs Risk Management System) and recognize how technology integration transforms traditional Customs Officer duties into strategic risk management roles. In my academic simulations, I developed a digital tool prototype that reduced document verification time by 30% – a skill directly transferable to Mexico City's modernized customs infrastructure.</w:t>
      </w:r>
    </w:p>
    <w:p>
      <w:pPr>
        <w:pStyle w:val="BodyText"/>
      </w:pPr>
      <w:r>
        <w:t xml:space="preserve">My practical experiences further demonstrate readiness for this Customs Officer internship. As an intern at the Mexican Chamber of Commerce's International Trade Division, I assisted in drafting compliance guidelines for SMEs navigating the USMCA agreement. This exposed me to real-world challenges including tariff classification disputes and origin verification protocols – critical skills for any Customs Officer operating in Mexico Mexico City where over 70% of customs declarations originate from commercial hubs like the Polanco district. Additionally, my volunteer work with "Casa del Migrante" provided insight into humanitarian aspects of border management, reinforcing that effective Customs Officers must uphold both legal standards and human dignity during cargo inspections.</w:t>
      </w:r>
    </w:p>
    <w:p>
      <w:pPr>
        <w:pStyle w:val="BodyText"/>
      </w:pPr>
      <w:r>
        <w:t xml:space="preserve">The significance of this internship for my professional trajectory cannot be overstated. As a future Customs Officer in Mexico Mexico City, I aim to bridge academic knowledge with operational excellence while contributing to national security objectives. The DIAN's strategic focus on combating illicit trafficking networks – particularly in the Tlalpan district where counterfeit goods enter through informal channels – aligns perfectly with my research interests. I am particularly eager to learn from your team's innovative approaches to: 1) Utilizing AI for cargo risk profiling, 2) Implementing the new "Single Window" system for seamless customs clearance, and 3) Collaborating with federal agencies like SE (Secretaría de Economía) on trade enforcement initiatives. This Internship Application Letter represents not just an application, but a declaration of my intention to become a competent Customs Officer who serves Mexico's economic interests while protecting its citizens.</w:t>
      </w:r>
    </w:p>
    <w:p>
      <w:pPr>
        <w:pStyle w:val="BodyText"/>
      </w:pPr>
      <w:r>
        <w:t xml:space="preserve">My fluency in English and Spanish – with advanced proficiency in technical customs terminology – positions me to support DIAN's international collaborations. Having attended the 2023 World Customs Organization (WCO) conference in Brussels, I understand global best practices that can enhance Mexico City's customs procedures. Moreover, my cultural adaptability is proven through three months studying at the Universidad Iberoamericana in Mexico City, where I navigated diverse communities while maintaining academic excellence. This firsthand experience with the city's socioeconomic fabric – from affluent business districts to informal trade zones – ensures I understand the human context behind every customs declaration processed in Mexico Mexico City.</w:t>
      </w:r>
    </w:p>
    <w:p>
      <w:pPr>
        <w:pStyle w:val="BodyText"/>
      </w:pPr>
      <w:r>
        <w:t xml:space="preserve">What truly motivates me is the opportunity to contribute during a pivotal moment for Mexican customs administration. With President Sheinbaum's new "Secure Trade Corridors" initiative prioritizing Mexico City's ports and airports, there has never been a more critical time to develop skilled personnel who understand both regulatory rigor and trade facilitation. As the world's 15th largest economy, Mexico requires Customs Officers capable of navigating complex global supply chains while safeguarding national interests – a responsibility I am prepared to embrace through this internship. My resume details additional certifications including WCO's "Introduction to Customs Procedures" and the International Chamber of Commerce's "Trade Finance Essentials," which further demonstrate my readiness.</w:t>
      </w:r>
    </w:p>
    <w:p>
      <w:pPr>
        <w:pStyle w:val="BodyText"/>
      </w:pPr>
      <w:r>
        <w:t xml:space="preserve">I respectfully request the opportunity to discuss how my analytical skills, cultural awareness, and dedication to public service can support DIAN's mission. I am available for an interview at your earliest convenience and would welcome the chance to demonstrate how my academic background in customs management directly addresses Mexico City's unique operational demands. The prospect of learning under DIAN professionals while contributing to Mexico's economic security in the heart of Mexico Mexico City represents a career-defining opportunity I have prepared for since beginning my studies.</w:t>
      </w:r>
    </w:p>
    <w:p>
      <w:pPr>
        <w:pStyle w:val="BodyText"/>
      </w:pPr>
      <w:r>
        <w:t xml:space="preserve">Thank you for considering this Internship Application Letter and my application. I look forward to the possibility of discussing how my qualifications align with DIAN's strategic goals and contributing meaningfully to customs operations in Mexico Mexico City as a future Customs Officer.</w:t>
      </w:r>
    </w:p>
    <w:p>
      <w:pPr>
        <w:pStyle w:val="BodyText"/>
      </w:pPr>
      <w:r>
        <w:t xml:space="preserve">Sincerely,</w:t>
      </w:r>
    </w:p>
    <w:p>
      <w:pPr>
        <w:pStyle w:val="BodyText"/>
      </w:pPr>
      <w:r>
        <w:br/>
      </w:r>
      <w:r>
        <w:br/>
      </w:r>
      <w:r>
        <w:br/>
      </w:r>
    </w:p>
    <w:p>
      <w:pPr>
        <w:pStyle w:val="BodyText"/>
      </w:pPr>
      <w:r>
        <w:t xml:space="preserve">[Your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5-12-10T12:16:33Z</dcterms:created>
  <dcterms:modified xsi:type="dcterms:W3CDTF">2025-12-10T12:16:33Z</dcterms:modified>
</cp:coreProperties>
</file>

<file path=docProps/custom.xml><?xml version="1.0" encoding="utf-8"?>
<Properties xmlns="http://schemas.openxmlformats.org/officeDocument/2006/custom-properties" xmlns:vt="http://schemas.openxmlformats.org/officeDocument/2006/docPropsVTypes"/>
</file>